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556057F4" w14:textId="77777777" w:rsidR="002E7BA4" w:rsidRDefault="002E7BA4" w:rsidP="002E7BA4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6C1AFFB5" w14:textId="71E15EBF" w:rsidR="002E7BA4" w:rsidRPr="001C42B4" w:rsidRDefault="002E7BA4" w:rsidP="002E7BA4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84FC0" w14:textId="77777777" w:rsidR="00BF65F4" w:rsidRDefault="00BF65F4" w:rsidP="008068A2">
      <w:pPr>
        <w:spacing w:after="0" w:line="240" w:lineRule="auto"/>
      </w:pPr>
      <w:r>
        <w:separator/>
      </w:r>
    </w:p>
  </w:endnote>
  <w:endnote w:type="continuationSeparator" w:id="0">
    <w:p w14:paraId="0723B297" w14:textId="77777777" w:rsidR="00BF65F4" w:rsidRDefault="00BF65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6C095" w14:textId="77777777" w:rsidR="00BF65F4" w:rsidRDefault="00BF65F4" w:rsidP="008068A2">
      <w:pPr>
        <w:spacing w:after="0" w:line="240" w:lineRule="auto"/>
      </w:pPr>
      <w:r>
        <w:separator/>
      </w:r>
    </w:p>
  </w:footnote>
  <w:footnote w:type="continuationSeparator" w:id="0">
    <w:p w14:paraId="07B74769" w14:textId="77777777" w:rsidR="00BF65F4" w:rsidRDefault="00BF65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rAUAdE0i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0EA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7BA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5AF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2E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69A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01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65F4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D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4/Iterators-and-Gene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64</Words>
  <Characters>1861</Characters>
  <Application>Microsoft Office Word</Application>
  <DocSecurity>0</DocSecurity>
  <Lines>81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9</cp:revision>
  <cp:lastPrinted>2015-10-26T22:35:00Z</cp:lastPrinted>
  <dcterms:created xsi:type="dcterms:W3CDTF">2019-11-12T12:29:00Z</dcterms:created>
  <dcterms:modified xsi:type="dcterms:W3CDTF">2023-12-28T09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